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9122" w:type="dxa"/>
        <w:tblLook w:val="04A0" w:firstRow="1" w:lastRow="0" w:firstColumn="1" w:lastColumn="0" w:noHBand="0" w:noVBand="1"/>
      </w:tblPr>
      <w:tblGrid>
        <w:gridCol w:w="9122"/>
      </w:tblGrid>
      <w:tr w:rsidR="004F14E9" w:rsidRPr="00D2190F" w14:paraId="73D931FC" w14:textId="77777777" w:rsidTr="00A33CFA">
        <w:trPr>
          <w:trHeight w:val="6365"/>
        </w:trPr>
        <w:tc>
          <w:tcPr>
            <w:tcW w:w="9122" w:type="dxa"/>
          </w:tcPr>
          <w:p w14:paraId="2F4A8E7A" w14:textId="77777777" w:rsidR="004F14E9" w:rsidRPr="00D2190F" w:rsidRDefault="004F14E9" w:rsidP="00D2190F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bookmarkStart w:id="0" w:name="_GoBack"/>
            <w:bookmarkEnd w:id="0"/>
          </w:p>
          <w:p w14:paraId="5A48982A" w14:textId="77777777" w:rsidR="004F14E9" w:rsidRPr="00D2190F" w:rsidRDefault="004F14E9" w:rsidP="00D2190F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D2190F">
              <w:rPr>
                <w:rFonts w:ascii="Arial" w:hAnsi="Arial" w:cs="Arial"/>
              </w:rPr>
              <w:t>Data: ……………………</w:t>
            </w:r>
          </w:p>
          <w:p w14:paraId="2E0265CA" w14:textId="77777777" w:rsidR="004F14E9" w:rsidRPr="00D2190F" w:rsidRDefault="004F14E9" w:rsidP="00D2190F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2D07CAC1" w14:textId="77777777" w:rsidR="004F14E9" w:rsidRPr="00D2190F" w:rsidRDefault="004F14E9" w:rsidP="00D2190F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D2190F">
              <w:rPr>
                <w:rFonts w:ascii="Arial" w:hAnsi="Arial" w:cs="Arial"/>
              </w:rPr>
              <w:t>Miejscowość: …………….</w:t>
            </w:r>
          </w:p>
          <w:p w14:paraId="1EFA15D2" w14:textId="77777777" w:rsidR="004F14E9" w:rsidRPr="00D2190F" w:rsidRDefault="004F14E9" w:rsidP="00D2190F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7B23EC9B" w14:textId="77777777" w:rsidR="004F14E9" w:rsidRPr="00D2190F" w:rsidRDefault="004F14E9" w:rsidP="00D2190F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  <w:p w14:paraId="2C38F5EA" w14:textId="77777777" w:rsidR="004F14E9" w:rsidRPr="00D2190F" w:rsidRDefault="004F14E9" w:rsidP="00D2190F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2190F">
              <w:rPr>
                <w:rFonts w:ascii="Arial" w:hAnsi="Arial" w:cs="Arial"/>
                <w:b/>
              </w:rPr>
              <w:t>Deklaracja</w:t>
            </w:r>
            <w:r w:rsidR="00747A9C" w:rsidRPr="00D2190F">
              <w:rPr>
                <w:rFonts w:ascii="Arial" w:hAnsi="Arial" w:cs="Arial"/>
                <w:b/>
              </w:rPr>
              <w:t xml:space="preserve"> rodzica</w:t>
            </w:r>
            <w:r w:rsidR="00F6055A" w:rsidRPr="00D2190F">
              <w:rPr>
                <w:rFonts w:ascii="Arial" w:hAnsi="Arial" w:cs="Arial"/>
                <w:b/>
              </w:rPr>
              <w:t xml:space="preserve"> / opiekuna prawnego</w:t>
            </w:r>
          </w:p>
          <w:p w14:paraId="203ED260" w14:textId="77777777" w:rsidR="004F14E9" w:rsidRPr="00D2190F" w:rsidRDefault="004F14E9" w:rsidP="00D2190F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  <w:p w14:paraId="2519617A" w14:textId="77777777" w:rsidR="004F14E9" w:rsidRPr="00D2190F" w:rsidRDefault="004F14E9" w:rsidP="00D2190F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D2190F">
              <w:rPr>
                <w:rFonts w:ascii="Arial" w:hAnsi="Arial" w:cs="Arial"/>
              </w:rPr>
              <w:t xml:space="preserve">Ja, …………………………………………………………..………. (imię i nazwisko), </w:t>
            </w:r>
          </w:p>
          <w:p w14:paraId="59BD4C6D" w14:textId="77777777" w:rsidR="004F14E9" w:rsidRPr="00D2190F" w:rsidRDefault="00F6055A" w:rsidP="00D2190F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D2190F">
              <w:rPr>
                <w:rFonts w:ascii="Arial" w:hAnsi="Arial" w:cs="Arial"/>
              </w:rPr>
              <w:t xml:space="preserve">posiadający/a pełnię </w:t>
            </w:r>
            <w:r w:rsidR="004F14E9" w:rsidRPr="00D2190F">
              <w:rPr>
                <w:rFonts w:ascii="Arial" w:hAnsi="Arial" w:cs="Arial"/>
              </w:rPr>
              <w:t>praw rodzicielskich</w:t>
            </w:r>
            <w:r w:rsidRPr="00D2190F">
              <w:rPr>
                <w:rFonts w:ascii="Arial" w:hAnsi="Arial" w:cs="Arial"/>
              </w:rPr>
              <w:t xml:space="preserve"> / będąc opiekunem prawnym / sprawując pieczę zastępczą*</w:t>
            </w:r>
            <w:r w:rsidR="004F14E9" w:rsidRPr="00D2190F">
              <w:rPr>
                <w:rFonts w:ascii="Arial" w:hAnsi="Arial" w:cs="Arial"/>
              </w:rPr>
              <w:t>, wyrażam chęć zaszczepienia dziecka:</w:t>
            </w:r>
          </w:p>
          <w:p w14:paraId="4E29D9E6" w14:textId="77777777" w:rsidR="004F14E9" w:rsidRPr="00D2190F" w:rsidRDefault="004F14E9" w:rsidP="00D2190F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D2190F">
              <w:rPr>
                <w:rFonts w:ascii="Arial" w:hAnsi="Arial" w:cs="Arial"/>
              </w:rPr>
              <w:t>……………………………………………….……………</w:t>
            </w:r>
            <w:r w:rsidR="00010BB2" w:rsidRPr="00D2190F">
              <w:rPr>
                <w:rFonts w:ascii="Arial" w:hAnsi="Arial" w:cs="Arial"/>
              </w:rPr>
              <w:t>……..</w:t>
            </w:r>
            <w:r w:rsidRPr="00D2190F">
              <w:rPr>
                <w:rFonts w:ascii="Arial" w:hAnsi="Arial" w:cs="Arial"/>
              </w:rPr>
              <w:t>.. (imię i nazwisko dziecka),</w:t>
            </w:r>
            <w:r w:rsidR="00F6055A" w:rsidRPr="00D2190F">
              <w:rPr>
                <w:rFonts w:ascii="Arial" w:hAnsi="Arial" w:cs="Arial"/>
              </w:rPr>
              <w:t xml:space="preserve"> </w:t>
            </w:r>
            <w:r w:rsidR="00F6055A" w:rsidRPr="00D2190F">
              <w:rPr>
                <w:rFonts w:ascii="Arial" w:hAnsi="Arial" w:cs="Arial"/>
              </w:rPr>
              <w:br/>
              <w:t>ucznia / wychowanka* klasy …... szkoły / placówki* ………………….………….……………..</w:t>
            </w:r>
          </w:p>
          <w:p w14:paraId="36992066" w14:textId="77777777" w:rsidR="004F14E9" w:rsidRPr="00D2190F" w:rsidRDefault="004F14E9" w:rsidP="00D2190F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D2190F">
              <w:rPr>
                <w:rFonts w:ascii="Arial" w:hAnsi="Arial" w:cs="Arial"/>
              </w:rPr>
              <w:t xml:space="preserve">podczas akcji szczepień uczniów od 12 do 18 roku życia </w:t>
            </w:r>
            <w:r w:rsidR="00F6055A" w:rsidRPr="00D2190F">
              <w:rPr>
                <w:rFonts w:ascii="Arial" w:hAnsi="Arial" w:cs="Arial"/>
              </w:rPr>
              <w:t>zorganizowanej</w:t>
            </w:r>
            <w:r w:rsidRPr="00D2190F">
              <w:rPr>
                <w:rFonts w:ascii="Arial" w:hAnsi="Arial" w:cs="Arial"/>
              </w:rPr>
              <w:t xml:space="preserve"> </w:t>
            </w:r>
            <w:r w:rsidRPr="00D2190F">
              <w:rPr>
                <w:rFonts w:ascii="Arial" w:hAnsi="Arial" w:cs="Arial"/>
              </w:rPr>
              <w:br/>
              <w:t>we wrześniu 2021 r. na terenie szkoły/placówki</w:t>
            </w:r>
            <w:r w:rsidR="00F6055A" w:rsidRPr="00D2190F">
              <w:rPr>
                <w:rFonts w:ascii="Arial" w:hAnsi="Arial" w:cs="Arial"/>
              </w:rPr>
              <w:t>*</w:t>
            </w:r>
            <w:r w:rsidRPr="00D2190F">
              <w:rPr>
                <w:rFonts w:ascii="Arial" w:hAnsi="Arial" w:cs="Arial"/>
              </w:rPr>
              <w:t xml:space="preserve"> </w:t>
            </w:r>
            <w:r w:rsidR="00F6055A" w:rsidRPr="00D2190F">
              <w:rPr>
                <w:rFonts w:ascii="Arial" w:hAnsi="Arial" w:cs="Arial"/>
              </w:rPr>
              <w:t>albo</w:t>
            </w:r>
            <w:r w:rsidRPr="00D2190F">
              <w:rPr>
                <w:rFonts w:ascii="Arial" w:hAnsi="Arial" w:cs="Arial"/>
              </w:rPr>
              <w:t xml:space="preserve"> w wyznaczonym punkcie szczepień.</w:t>
            </w:r>
          </w:p>
          <w:p w14:paraId="2B7CCCB6" w14:textId="77777777" w:rsidR="004F14E9" w:rsidRPr="00D2190F" w:rsidRDefault="004F14E9" w:rsidP="00D2190F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D2190F">
              <w:rPr>
                <w:rFonts w:ascii="Arial" w:hAnsi="Arial" w:cs="Arial"/>
              </w:rPr>
              <w:t>Dodatkowo, zgłaszam ….. (liczba) członka</w:t>
            </w:r>
            <w:r w:rsidR="00F6055A" w:rsidRPr="00D2190F">
              <w:rPr>
                <w:rFonts w:ascii="Arial" w:hAnsi="Arial" w:cs="Arial"/>
              </w:rPr>
              <w:t>/ów</w:t>
            </w:r>
            <w:r w:rsidRPr="00D2190F">
              <w:rPr>
                <w:rFonts w:ascii="Arial" w:hAnsi="Arial" w:cs="Arial"/>
              </w:rPr>
              <w:t xml:space="preserve"> rodziny ………………… (stopień pokrewieństwa) chętnego</w:t>
            </w:r>
            <w:r w:rsidR="00F6055A" w:rsidRPr="00D2190F">
              <w:rPr>
                <w:rFonts w:ascii="Arial" w:hAnsi="Arial" w:cs="Arial"/>
              </w:rPr>
              <w:t>/</w:t>
            </w:r>
            <w:proofErr w:type="spellStart"/>
            <w:r w:rsidR="00F6055A" w:rsidRPr="00D2190F">
              <w:rPr>
                <w:rFonts w:ascii="Arial" w:hAnsi="Arial" w:cs="Arial"/>
              </w:rPr>
              <w:t>ych</w:t>
            </w:r>
            <w:proofErr w:type="spellEnd"/>
            <w:r w:rsidRPr="00D2190F">
              <w:rPr>
                <w:rFonts w:ascii="Arial" w:hAnsi="Arial" w:cs="Arial"/>
              </w:rPr>
              <w:t xml:space="preserve"> do zaszczepienia podczas ww. akcji.</w:t>
            </w:r>
          </w:p>
          <w:p w14:paraId="6DC62BEB" w14:textId="77777777" w:rsidR="004F14E9" w:rsidRPr="00D2190F" w:rsidRDefault="004F14E9" w:rsidP="00D2190F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668FD359" w14:textId="77777777" w:rsidR="004F14E9" w:rsidRPr="00D2190F" w:rsidRDefault="004F14E9" w:rsidP="00D2190F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D2190F">
              <w:rPr>
                <w:rFonts w:ascii="Arial" w:hAnsi="Arial" w:cs="Arial"/>
              </w:rPr>
              <w:t>Podpis rodzica dziecka:</w:t>
            </w:r>
          </w:p>
          <w:p w14:paraId="36ABFCA3" w14:textId="77777777" w:rsidR="00747A9C" w:rsidRPr="00D2190F" w:rsidRDefault="00747A9C" w:rsidP="00D2190F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7F07C3FD" w14:textId="77777777" w:rsidR="004F14E9" w:rsidRPr="00D2190F" w:rsidRDefault="004F14E9" w:rsidP="00D2190F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67F6CBC0" w14:textId="77777777" w:rsidR="004F14E9" w:rsidRPr="00D2190F" w:rsidRDefault="004F14E9" w:rsidP="00D2190F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D2190F">
              <w:rPr>
                <w:rFonts w:ascii="Arial" w:hAnsi="Arial" w:cs="Arial"/>
              </w:rPr>
              <w:t>……………………………..</w:t>
            </w:r>
          </w:p>
          <w:p w14:paraId="01F374EC" w14:textId="77777777" w:rsidR="004F14E9" w:rsidRPr="00D2190F" w:rsidRDefault="00F6055A" w:rsidP="00D2190F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2190F">
              <w:rPr>
                <w:rFonts w:ascii="Arial" w:hAnsi="Arial" w:cs="Arial"/>
                <w:sz w:val="18"/>
                <w:szCs w:val="18"/>
              </w:rPr>
              <w:t>* niepotrzebne skreślić</w:t>
            </w:r>
          </w:p>
        </w:tc>
      </w:tr>
    </w:tbl>
    <w:p w14:paraId="6E5F8FDA" w14:textId="77777777" w:rsidR="00FD656D" w:rsidRDefault="00FD656D">
      <w:pPr>
        <w:jc w:val="both"/>
        <w:rPr>
          <w:rFonts w:ascii="Arial" w:hAnsi="Arial" w:cs="Arial"/>
          <w:sz w:val="16"/>
          <w:szCs w:val="16"/>
        </w:rPr>
      </w:pPr>
    </w:p>
    <w:sectPr w:rsidR="00FD656D" w:rsidSect="004F14E9">
      <w:footerReference w:type="default" r:id="rId6"/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BEDD5" w14:textId="77777777" w:rsidR="00A33CFA" w:rsidRDefault="00A33CFA" w:rsidP="00A33CFA">
      <w:pPr>
        <w:spacing w:after="0" w:line="240" w:lineRule="auto"/>
      </w:pPr>
      <w:r>
        <w:separator/>
      </w:r>
    </w:p>
  </w:endnote>
  <w:endnote w:type="continuationSeparator" w:id="0">
    <w:p w14:paraId="79C08299" w14:textId="77777777" w:rsidR="00A33CFA" w:rsidRDefault="00A33CFA" w:rsidP="00A33C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5344134"/>
      <w:docPartObj>
        <w:docPartGallery w:val="Page Numbers (Bottom of Page)"/>
        <w:docPartUnique/>
      </w:docPartObj>
    </w:sdtPr>
    <w:sdtContent>
      <w:p w14:paraId="0DA0A429" w14:textId="67E74B46" w:rsidR="00A33CFA" w:rsidRDefault="00A33CFA">
        <w:pPr>
          <w:pStyle w:val="Stopka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7A5C0A4" w14:textId="77777777" w:rsidR="00A33CFA" w:rsidRDefault="00A33CF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EDC4A" w14:textId="77777777" w:rsidR="00A33CFA" w:rsidRDefault="00A33CFA" w:rsidP="00A33CFA">
      <w:pPr>
        <w:spacing w:after="0" w:line="240" w:lineRule="auto"/>
      </w:pPr>
      <w:r>
        <w:separator/>
      </w:r>
    </w:p>
  </w:footnote>
  <w:footnote w:type="continuationSeparator" w:id="0">
    <w:p w14:paraId="713E98FB" w14:textId="77777777" w:rsidR="00A33CFA" w:rsidRDefault="00A33CFA" w:rsidP="00A33C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2MDE1tLCwNDE1MDBX0lEKTi0uzszPAykwrAUAWPKt1iwAAAA="/>
  </w:docVars>
  <w:rsids>
    <w:rsidRoot w:val="00F01BBB"/>
    <w:rsid w:val="00010BB2"/>
    <w:rsid w:val="00143BE4"/>
    <w:rsid w:val="00210FBB"/>
    <w:rsid w:val="0029310F"/>
    <w:rsid w:val="004F14E9"/>
    <w:rsid w:val="00747A9C"/>
    <w:rsid w:val="00965623"/>
    <w:rsid w:val="00A33CFA"/>
    <w:rsid w:val="00C0388E"/>
    <w:rsid w:val="00C309B4"/>
    <w:rsid w:val="00D2190F"/>
    <w:rsid w:val="00D61D00"/>
    <w:rsid w:val="00F01BBB"/>
    <w:rsid w:val="00F6055A"/>
    <w:rsid w:val="00F67E92"/>
    <w:rsid w:val="00F8025E"/>
    <w:rsid w:val="00FD6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2420754F"/>
  <w15:chartTrackingRefBased/>
  <w15:docId w15:val="{604A289C-A3EA-4E7B-9738-AE771725B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67E92"/>
    <w:pPr>
      <w:spacing w:after="160" w:line="259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F14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F6055A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656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65623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A33C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33CFA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A33C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33CFA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iec Beata</dc:creator>
  <cp:keywords/>
  <cp:lastModifiedBy>Beata Jakubowska</cp:lastModifiedBy>
  <cp:revision>2</cp:revision>
  <cp:lastPrinted>2021-08-16T13:32:00Z</cp:lastPrinted>
  <dcterms:created xsi:type="dcterms:W3CDTF">2021-08-25T17:03:00Z</dcterms:created>
  <dcterms:modified xsi:type="dcterms:W3CDTF">2021-08-25T17:03:00Z</dcterms:modified>
</cp:coreProperties>
</file>